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76013" w:rsidRDefault="004B4BBB">
      <w:pPr>
        <w:rPr>
          <w:rStyle w:val="Strong"/>
          <w:rFonts w:ascii="Arial" w:hAnsi="Arial"/>
        </w:rPr>
      </w:pPr>
      <w:r>
        <w:rPr>
          <w:rStyle w:val="Strong"/>
          <w:rFonts w:ascii="Arial" w:hAnsi="Arial"/>
        </w:rPr>
        <w:t>Contemporary Issues in Modern Police Operations and the Policing</w:t>
      </w:r>
    </w:p>
    <w:p w:rsidR="004B4BBB" w:rsidRPr="004B4BBB" w:rsidRDefault="004B4BBB" w:rsidP="004B4BBB">
      <w:pPr>
        <w:rPr>
          <w:rFonts w:eastAsia="Times New Roman" w:cs="Times New Roman"/>
          <w:szCs w:val="24"/>
        </w:rPr>
      </w:pPr>
      <w:r w:rsidRPr="004B4BBB">
        <w:rPr>
          <w:rFonts w:ascii="Arial" w:eastAsia="Times New Roman" w:hAnsi="Arial"/>
          <w:szCs w:val="24"/>
        </w:rPr>
        <w:t>Select one to two (1-2) contemporary issues in modern police operations and examine the related law enforcement agencies, change, and efficiency. The suggested contemporary issues are below:</w:t>
      </w:r>
    </w:p>
    <w:p w:rsidR="004B4BBB" w:rsidRPr="004B4BBB" w:rsidRDefault="004B4BBB" w:rsidP="004B4BBB">
      <w:pPr>
        <w:numPr>
          <w:ilvl w:val="0"/>
          <w:numId w:val="1"/>
        </w:numPr>
        <w:rPr>
          <w:rFonts w:eastAsia="Times New Roman" w:cs="Times New Roman"/>
          <w:szCs w:val="24"/>
        </w:rPr>
      </w:pPr>
      <w:r w:rsidRPr="004B4BBB">
        <w:rPr>
          <w:rFonts w:ascii="Arial" w:eastAsia="Times New Roman" w:hAnsi="Arial"/>
          <w:szCs w:val="24"/>
        </w:rPr>
        <w:t>Terrorism</w:t>
      </w:r>
    </w:p>
    <w:p w:rsidR="004B4BBB" w:rsidRPr="004B4BBB" w:rsidRDefault="004B4BBB" w:rsidP="004B4BBB">
      <w:pPr>
        <w:numPr>
          <w:ilvl w:val="0"/>
          <w:numId w:val="1"/>
        </w:numPr>
        <w:rPr>
          <w:rFonts w:eastAsia="Times New Roman" w:cs="Times New Roman"/>
          <w:szCs w:val="24"/>
        </w:rPr>
      </w:pPr>
      <w:r w:rsidRPr="004B4BBB">
        <w:rPr>
          <w:rFonts w:ascii="Arial" w:eastAsia="Times New Roman" w:hAnsi="Arial"/>
          <w:szCs w:val="24"/>
        </w:rPr>
        <w:t>Police evidence collection</w:t>
      </w:r>
    </w:p>
    <w:p w:rsidR="004B4BBB" w:rsidRPr="004B4BBB" w:rsidRDefault="004B4BBB" w:rsidP="004B4BBB">
      <w:pPr>
        <w:numPr>
          <w:ilvl w:val="0"/>
          <w:numId w:val="1"/>
        </w:numPr>
        <w:rPr>
          <w:rFonts w:eastAsia="Times New Roman" w:cs="Times New Roman"/>
          <w:szCs w:val="24"/>
        </w:rPr>
      </w:pPr>
      <w:r w:rsidRPr="004B4BBB">
        <w:rPr>
          <w:rFonts w:ascii="Arial" w:eastAsia="Times New Roman" w:hAnsi="Arial"/>
          <w:szCs w:val="24"/>
        </w:rPr>
        <w:t>Children and juvenile</w:t>
      </w:r>
    </w:p>
    <w:p w:rsidR="004B4BBB" w:rsidRPr="004B4BBB" w:rsidRDefault="004B4BBB" w:rsidP="004B4BBB">
      <w:pPr>
        <w:numPr>
          <w:ilvl w:val="0"/>
          <w:numId w:val="1"/>
        </w:numPr>
        <w:rPr>
          <w:rFonts w:eastAsia="Times New Roman" w:cs="Times New Roman"/>
          <w:szCs w:val="24"/>
        </w:rPr>
      </w:pPr>
      <w:r w:rsidRPr="004B4BBB">
        <w:rPr>
          <w:rFonts w:ascii="Arial" w:eastAsia="Times New Roman" w:hAnsi="Arial"/>
          <w:szCs w:val="24"/>
        </w:rPr>
        <w:t>Law enforcement hiring process</w:t>
      </w:r>
    </w:p>
    <w:p w:rsidR="004B4BBB" w:rsidRPr="004B4BBB" w:rsidRDefault="004B4BBB" w:rsidP="004B4BBB">
      <w:pPr>
        <w:numPr>
          <w:ilvl w:val="0"/>
          <w:numId w:val="1"/>
        </w:numPr>
        <w:rPr>
          <w:rFonts w:eastAsia="Times New Roman" w:cs="Times New Roman"/>
          <w:szCs w:val="24"/>
        </w:rPr>
      </w:pPr>
      <w:r w:rsidRPr="004B4BBB">
        <w:rPr>
          <w:rFonts w:ascii="Arial" w:eastAsia="Times New Roman" w:hAnsi="Arial"/>
          <w:szCs w:val="24"/>
        </w:rPr>
        <w:t>Criminal investigation</w:t>
      </w:r>
    </w:p>
    <w:p w:rsidR="004B4BBB" w:rsidRPr="004B4BBB" w:rsidRDefault="004B4BBB" w:rsidP="004B4BBB">
      <w:pPr>
        <w:numPr>
          <w:ilvl w:val="0"/>
          <w:numId w:val="1"/>
        </w:numPr>
        <w:rPr>
          <w:rFonts w:eastAsia="Times New Roman" w:cs="Times New Roman"/>
          <w:szCs w:val="24"/>
        </w:rPr>
      </w:pPr>
      <w:r w:rsidRPr="004B4BBB">
        <w:rPr>
          <w:rFonts w:ascii="Arial" w:eastAsia="Times New Roman" w:hAnsi="Arial"/>
          <w:szCs w:val="24"/>
        </w:rPr>
        <w:t>Gangs and drugs</w:t>
      </w:r>
    </w:p>
    <w:p w:rsidR="004B4BBB" w:rsidRPr="004B4BBB" w:rsidRDefault="004B4BBB" w:rsidP="004B4BBB">
      <w:pPr>
        <w:numPr>
          <w:ilvl w:val="0"/>
          <w:numId w:val="1"/>
        </w:numPr>
        <w:rPr>
          <w:rFonts w:eastAsia="Times New Roman" w:cs="Times New Roman"/>
          <w:szCs w:val="24"/>
        </w:rPr>
      </w:pPr>
      <w:r w:rsidRPr="004B4BBB">
        <w:rPr>
          <w:rFonts w:ascii="Arial" w:eastAsia="Times New Roman" w:hAnsi="Arial"/>
          <w:szCs w:val="24"/>
        </w:rPr>
        <w:t>Police patrol</w:t>
      </w:r>
    </w:p>
    <w:p w:rsidR="004B4BBB" w:rsidRPr="004B4BBB" w:rsidRDefault="004B4BBB" w:rsidP="004B4BBB">
      <w:pPr>
        <w:numPr>
          <w:ilvl w:val="0"/>
          <w:numId w:val="1"/>
        </w:numPr>
        <w:rPr>
          <w:rFonts w:eastAsia="Times New Roman" w:cs="Times New Roman"/>
          <w:szCs w:val="24"/>
        </w:rPr>
      </w:pPr>
      <w:r w:rsidRPr="004B4BBB">
        <w:rPr>
          <w:rFonts w:ascii="Arial" w:eastAsia="Times New Roman" w:hAnsi="Arial"/>
          <w:szCs w:val="24"/>
        </w:rPr>
        <w:t>Or other issues or topics from the textbook that interest you</w:t>
      </w:r>
    </w:p>
    <w:p w:rsidR="004B4BBB" w:rsidRPr="004B4BBB" w:rsidRDefault="004B4BBB" w:rsidP="004B4BBB">
      <w:pPr>
        <w:rPr>
          <w:rFonts w:eastAsia="Times New Roman" w:cs="Times New Roman"/>
          <w:szCs w:val="24"/>
        </w:rPr>
      </w:pPr>
      <w:r w:rsidRPr="004B4BBB">
        <w:rPr>
          <w:rFonts w:ascii="Arial" w:eastAsia="Times New Roman" w:hAnsi="Arial"/>
          <w:szCs w:val="24"/>
        </w:rPr>
        <w:t>Write a five to six (5-6) page paper in which you:</w:t>
      </w:r>
    </w:p>
    <w:p w:rsidR="004B4BBB" w:rsidRPr="004B4BBB" w:rsidRDefault="004B4BBB" w:rsidP="004B4BBB">
      <w:pPr>
        <w:numPr>
          <w:ilvl w:val="0"/>
          <w:numId w:val="2"/>
        </w:numPr>
        <w:rPr>
          <w:rFonts w:eastAsia="Times New Roman" w:cs="Times New Roman"/>
          <w:szCs w:val="24"/>
        </w:rPr>
      </w:pPr>
      <w:r w:rsidRPr="004B4BBB">
        <w:rPr>
          <w:rFonts w:ascii="Arial" w:eastAsia="Times New Roman" w:hAnsi="Arial"/>
          <w:szCs w:val="24"/>
        </w:rPr>
        <w:t>Summarize the history of law enforcement operations as it relates to the issue(s) that you selected.</w:t>
      </w:r>
    </w:p>
    <w:p w:rsidR="004B4BBB" w:rsidRPr="004B4BBB" w:rsidRDefault="004B4BBB" w:rsidP="004B4BBB">
      <w:pPr>
        <w:numPr>
          <w:ilvl w:val="0"/>
          <w:numId w:val="2"/>
        </w:numPr>
        <w:rPr>
          <w:rFonts w:eastAsia="Times New Roman" w:cs="Times New Roman"/>
          <w:szCs w:val="24"/>
        </w:rPr>
      </w:pPr>
      <w:r w:rsidRPr="004B4BBB">
        <w:rPr>
          <w:rFonts w:ascii="Arial" w:eastAsia="Times New Roman" w:hAnsi="Arial"/>
          <w:szCs w:val="24"/>
        </w:rPr>
        <w:t>Determine the key law enforcement agencies that are responsible for enforcing law related to your chosen issue(s).  </w:t>
      </w:r>
    </w:p>
    <w:p w:rsidR="004B4BBB" w:rsidRPr="004B4BBB" w:rsidRDefault="004B4BBB" w:rsidP="004B4BBB">
      <w:pPr>
        <w:numPr>
          <w:ilvl w:val="0"/>
          <w:numId w:val="2"/>
        </w:numPr>
        <w:rPr>
          <w:rFonts w:eastAsia="Times New Roman" w:cs="Times New Roman"/>
          <w:szCs w:val="24"/>
        </w:rPr>
      </w:pPr>
      <w:r w:rsidRPr="004B4BBB">
        <w:rPr>
          <w:rFonts w:ascii="Arial" w:eastAsia="Times New Roman" w:hAnsi="Arial"/>
          <w:szCs w:val="24"/>
        </w:rPr>
        <w:t>Explain at least one (1) major change to law enforcement operations related to the issue(s) that you selected. Next, provide at least one (1) reason why the identified change was necessary. Support your response.</w:t>
      </w:r>
    </w:p>
    <w:p w:rsidR="004B4BBB" w:rsidRPr="004B4BBB" w:rsidRDefault="004B4BBB" w:rsidP="004B4BBB">
      <w:pPr>
        <w:numPr>
          <w:ilvl w:val="0"/>
          <w:numId w:val="2"/>
        </w:numPr>
        <w:rPr>
          <w:rFonts w:eastAsia="Times New Roman" w:cs="Times New Roman"/>
          <w:szCs w:val="24"/>
        </w:rPr>
      </w:pPr>
      <w:r w:rsidRPr="004B4BBB">
        <w:rPr>
          <w:rFonts w:ascii="Arial" w:eastAsia="Times New Roman" w:hAnsi="Arial"/>
          <w:szCs w:val="24"/>
        </w:rPr>
        <w:t>Give your opinion as to whether or not the change that you determined in Question 3 improved police operations in dealing with your selected issue(s). Provide a rationale for your response.</w:t>
      </w:r>
    </w:p>
    <w:p w:rsidR="004B4BBB" w:rsidRPr="004B4BBB" w:rsidRDefault="004B4BBB" w:rsidP="004B4BBB">
      <w:pPr>
        <w:numPr>
          <w:ilvl w:val="0"/>
          <w:numId w:val="2"/>
        </w:numPr>
        <w:rPr>
          <w:rFonts w:eastAsia="Times New Roman" w:cs="Times New Roman"/>
          <w:szCs w:val="24"/>
        </w:rPr>
      </w:pPr>
      <w:r w:rsidRPr="004B4BBB">
        <w:rPr>
          <w:rFonts w:ascii="Arial" w:eastAsia="Times New Roman" w:hAnsi="Arial"/>
          <w:szCs w:val="24"/>
        </w:rPr>
        <w:t>Discuss the main requirements related to training that local and federal law enforcement agencies must address as they relate to your selected issue(s).</w:t>
      </w:r>
    </w:p>
    <w:p w:rsidR="004B4BBB" w:rsidRPr="004B4BBB" w:rsidRDefault="004B4BBB" w:rsidP="004B4BBB">
      <w:pPr>
        <w:numPr>
          <w:ilvl w:val="0"/>
          <w:numId w:val="2"/>
        </w:numPr>
        <w:rPr>
          <w:rFonts w:eastAsia="Times New Roman" w:cs="Times New Roman"/>
          <w:szCs w:val="24"/>
        </w:rPr>
      </w:pPr>
      <w:r w:rsidRPr="004B4BBB">
        <w:rPr>
          <w:rFonts w:ascii="Arial" w:eastAsia="Times New Roman" w:hAnsi="Arial"/>
          <w:szCs w:val="24"/>
        </w:rPr>
        <w:t xml:space="preserve">Use at least three (3) quality academic resources as references, such as journal articles, newspapers, magazines, and publications from law enforcement associations. </w:t>
      </w:r>
      <w:r w:rsidRPr="004B4BBB">
        <w:rPr>
          <w:rFonts w:ascii="Arial" w:eastAsia="Times New Roman" w:hAnsi="Arial"/>
          <w:b/>
          <w:bCs/>
          <w:szCs w:val="24"/>
        </w:rPr>
        <w:t>Note:</w:t>
      </w:r>
      <w:r w:rsidRPr="004B4BBB">
        <w:rPr>
          <w:rFonts w:ascii="Arial" w:eastAsia="Times New Roman" w:hAnsi="Arial"/>
          <w:szCs w:val="24"/>
        </w:rPr>
        <w:t xml:space="preserve"> Wikipedia, blogs, and similar websites do not qualify as quality academic resources.</w:t>
      </w:r>
    </w:p>
    <w:p w:rsidR="004B4BBB" w:rsidRDefault="004B4BBB">
      <w:bookmarkStart w:id="0" w:name="_GoBack"/>
      <w:bookmarkEnd w:id="0"/>
    </w:p>
    <w:sectPr w:rsidR="004B4B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3A40F2"/>
    <w:multiLevelType w:val="multilevel"/>
    <w:tmpl w:val="9FDE7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CC10430"/>
    <w:multiLevelType w:val="multilevel"/>
    <w:tmpl w:val="9B84B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tTA1sDQ0NDAysDRQ0lEKTi0uzszPAykwrAUAohd5hiwAAAA="/>
  </w:docVars>
  <w:rsids>
    <w:rsidRoot w:val="004B4BBB"/>
    <w:rsid w:val="004B4BBB"/>
    <w:rsid w:val="00B760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DB180"/>
  <w15:chartTrackingRefBased/>
  <w15:docId w15:val="{C48607B2-21E3-4A37-92D9-A5F24A511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Arial"/>
        <w:sz w:val="24"/>
        <w:szCs w:val="27"/>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B4BBB"/>
    <w:rPr>
      <w:b/>
      <w:bCs/>
    </w:rPr>
  </w:style>
  <w:style w:type="paragraph" w:styleId="NormalWeb">
    <w:name w:val="Normal (Web)"/>
    <w:basedOn w:val="Normal"/>
    <w:uiPriority w:val="99"/>
    <w:semiHidden/>
    <w:unhideWhenUsed/>
    <w:rsid w:val="004B4BBB"/>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9711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0</Words>
  <Characters>1314</Characters>
  <Application>Microsoft Office Word</Application>
  <DocSecurity>0</DocSecurity>
  <Lines>10</Lines>
  <Paragraphs>3</Paragraphs>
  <ScaleCrop>false</ScaleCrop>
  <Company/>
  <LinksUpToDate>false</LinksUpToDate>
  <CharactersWithSpaces>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xiris McErlean</dc:creator>
  <cp:keywords/>
  <dc:description/>
  <cp:lastModifiedBy>Naxiris McErlean</cp:lastModifiedBy>
  <cp:revision>1</cp:revision>
  <dcterms:created xsi:type="dcterms:W3CDTF">2020-02-24T22:55:00Z</dcterms:created>
  <dcterms:modified xsi:type="dcterms:W3CDTF">2020-02-24T22:56:00Z</dcterms:modified>
</cp:coreProperties>
</file>